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bookmarkEnd w:id="26"/>
      <w:r>
        <w:t xml:space="preserve">Related (K-12 Teaching) Professional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mmunication"/>
      <w:bookmarkEnd w:id="98"/>
      <w:r>
        <w:t xml:space="preserve">Communication</w:t>
      </w:r>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bookmarkEnd w:id="100"/>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bookmarkEnd w:id="101"/>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dcda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252d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23T12:39:30Z</dcterms:created>
  <dcterms:modified xsi:type="dcterms:W3CDTF">2019-06-23T12:39:30Z</dcterms:modified>
</cp:coreProperties>
</file>